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Internship</w:t>
      </w:r>
      <w:r>
        <w:t xml:space="preserve"> </w:t>
      </w:r>
      <w:r>
        <w:t xml:space="preserve">Application</w:t>
      </w:r>
      <w:r>
        <w:t xml:space="preserve"> </w:t>
      </w:r>
      <w:r>
        <w:t xml:space="preserve">Letter</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New York City, NY 10001</w:t>
      </w:r>
    </w:p>
    <w:bookmarkStart w:id="20" w:name="X2c7846e79203c0e48cc631fa9a0e9c9ccbf6ecc"/>
    <w:p>
      <w:pPr>
        <w:pStyle w:val="Heading2"/>
      </w:pPr>
      <w:r>
        <w:t xml:space="preserve">Subject: Application for Graphic Designer Internship Position</w:t>
      </w:r>
    </w:p>
    <w:p>
      <w:pPr>
        <w:pStyle w:val="FirstParagraph"/>
      </w:pPr>
      <w:r>
        <w:t xml:space="preserve">Dear Hiring Team,</w:t>
      </w:r>
    </w:p>
    <w:p>
      <w:pPr>
        <w:pStyle w:val="BodyText"/>
      </w:pPr>
      <w:r>
        <w:t xml:space="preserve">I am writing with profound enthusiasm to submit my application for the Graphic Designer Internship position at [Company Name] in the heart of United States New York City. As a dedicated design student currently pursuing my Bachelor of Fine Arts in Visual Communications at Parsons School of Design, I have meticulously prepared myself to contribute meaningfully to your creative team while immersing myself in NYC’s unparalleled design ecosystem. This Internship Application Letter represents not just a job application, but a declaration of my commitment to becoming part of New York City's vibrant creative community—a place where innovation thrives at every corner.</w:t>
      </w:r>
    </w:p>
    <w:p>
      <w:pPr>
        <w:pStyle w:val="BodyText"/>
      </w:pPr>
      <w:r>
        <w:t xml:space="preserve">My academic journey has been meticulously aligned with the demands of contemporary graphic design in global metropolises like New York. Through rigorous coursework in digital typography, branding systems, and motion graphics, I've developed a robust foundation that directly supports the needs of forward-thinking agencies operating within United States New York City. For instance, my recent capstone project—'Urban Pulse: A Visual Identity for NYC Street Art Advocacy'—required me to conduct field research across Brooklyn's Bushwick Collective murals and Manhattan's Lower East Side galleries. This project demanded not only technical proficiency in Adobe Creative Suite (Photoshop, Illustrator, InDesign) but also an intuitive understanding of how design shapes cultural narratives in a city where every subway platform tells a story. I created 27 distinct visual assets that were later featured in the 2023 Cityarts Festival, demonstrating my ability to merge conceptual depth with executable design within NYC's unique context.</w:t>
      </w:r>
    </w:p>
    <w:p>
      <w:pPr>
        <w:pStyle w:val="BodyText"/>
      </w:pPr>
      <w:r>
        <w:t xml:space="preserve">What excites me most about [Company Name] is your distinctive approach to blending digital innovation with human-centered storytelling—exactly the ethos I've been cultivating through my involvement in New York City's creative networks. Last semester, I volunteered as a design assistant for the non-profit 'Design for Social Impact' based in SoHo, where I contributed to a campaign promoting affordable housing accessibility across Brooklyn. This experience taught me how crucial it is to understand audience psychology within NYC's diverse neighborhoods—a skill directly transferable to your client work in United States New York City. I developed 15+ social media assets that increased community engagement by 40% for the 'Housing for All' initiative, proving my ability to create compelling visuals under tight deadlines while respecting cultural nuances.</w:t>
      </w:r>
    </w:p>
    <w:p>
      <w:pPr>
        <w:pStyle w:val="BodyText"/>
      </w:pPr>
      <w:r>
        <w:t xml:space="preserve">My technical capabilities extend beyond software proficiency to include a deep appreciation for NYC's design infrastructure. I regularly attend workshops at AIGA New York and have mentored high school students through the 'Design in the City' program at Cooper Union, sharing insights about navigating creative careers in United States New York City. This engagement has cultivated my understanding that success here requires more than talent—it demands resilience, cultural awareness, and an ability to thrive amidst constant creative pressure. I've mastered responsive design principles through personal projects like my 'NYC Subway Visual Guide' (a mobile app prototype), which transformed complex transit information into intuitive visual experiences—a project I developed while waiting for trains in the 4/5/6 lines during peak hours, embodying my commitment to learning directly from the city's environment.</w:t>
      </w:r>
    </w:p>
    <w:p>
      <w:pPr>
        <w:pStyle w:val="BodyText"/>
      </w:pPr>
      <w:r>
        <w:t xml:space="preserve">What truly distinguishes me as a candidate is my unwavering passion for how design shapes New York City's identity. During my research on your recent 'Metropolitan Reimagined' campaign, I was particularly inspired by how your team used typography to reflect NYC's layered history—something I've been exploring in my personal project 'Letters of the City,' where I document handwritten signs across Queens and the Bronx. This isn't merely aesthetic interest; it's a professional imperative. As an intern, I would bring this hyper-local perspective to your projects, helping develop campaigns that resonate with New York's diverse communities while maintaining global appeal—exactly what makes United States New York City the world's most dynamic design laboratory.</w:t>
      </w:r>
    </w:p>
    <w:p>
      <w:pPr>
        <w:pStyle w:val="BodyText"/>
      </w:pPr>
      <w:r>
        <w:t xml:space="preserve">I understand that your agency has been instrumental in elevating brands across Manhattan and beyond, including collaborations with cultural institutions like the Museum of Modern Art and emerging tech startups in Brooklyn. My internship goal is to learn directly from these industry leaders while contributing fresh perspectives gained through my immersive engagement with NYC's creative pulse. I've attached my portfolio featuring projects developed specifically for New York contexts—including a brand identity for a Harlem-based wellness collective that increased their social media following by 250% within three months—and would welcome the opportunity to discuss how my skills align with your current initiatives.</w:t>
      </w:r>
    </w:p>
    <w:p>
      <w:pPr>
        <w:pStyle w:val="BodyText"/>
      </w:pPr>
      <w:r>
        <w:t xml:space="preserve">Having grown up in Queens and now studying in Manhattan, I've experienced first-hand how New York City fuels creative growth. The city doesn't just provide a backdrop for design—it's an active collaborator. I've learned that successful Graphic Designers here don't merely execute briefs; they become part of the conversation about what makes NYC distinctive. My goal is to contribute to that conversation through this Internship Application Letter and beyond, bringing not just my technical skills but my deep-seated understanding of how design serves communities in the most complex urban landscape on Earth.</w:t>
      </w:r>
    </w:p>
    <w:p>
      <w:pPr>
        <w:pStyle w:val="BodyText"/>
      </w:pPr>
      <w:r>
        <w:t xml:space="preserve">I am eager to discuss how my background in New York City's creative ecosystem, combined with my dedication to innovative visual storytelling, would make me a valuable asset to your team. Thank you for considering my application. I have attached my resume and portfolio for your review and welcome the opportunity to discuss this position further at your convenienc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Internship Application Letter</dc:title>
  <dc:creator/>
  <dc:language>en</dc:language>
  <cp:keywords/>
  <dcterms:created xsi:type="dcterms:W3CDTF">2026-07-24T06:11:54Z</dcterms:created>
  <dcterms:modified xsi:type="dcterms:W3CDTF">2026-07-24T06:11:54Z</dcterms:modified>
</cp:coreProperties>
</file>

<file path=docProps/custom.xml><?xml version="1.0" encoding="utf-8"?>
<Properties xmlns="http://schemas.openxmlformats.org/officeDocument/2006/custom-properties" xmlns:vt="http://schemas.openxmlformats.org/officeDocument/2006/docPropsVTypes"/>
</file>